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7432D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7432D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8E634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to create a section.</w:t>
      </w:r>
    </w:p>
    <w:p w:rsidR="008E6346" w:rsidRDefault="008E634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helps us to work more easily on the divided par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8E6346" w:rsidRDefault="008E6346">
      <w:pPr>
        <w:spacing w:line="240" w:lineRule="auto"/>
        <w:rPr>
          <w:color w:val="202124"/>
          <w:shd w:val="clear" w:color="auto" w:fill="FFFFFF"/>
        </w:rPr>
      </w:pPr>
      <w:r>
        <w:rPr>
          <w:color w:val="202124"/>
          <w:shd w:val="clear" w:color="auto" w:fill="FFFFFF"/>
        </w:rPr>
        <w:t xml:space="preserve">Relative - the element is positioned relative to its normal position. </w:t>
      </w:r>
    </w:p>
    <w:p w:rsidR="00173A24" w:rsidRPr="008E6346" w:rsidRDefault="008E634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Absolute - the element is </w:t>
      </w:r>
      <w:r w:rsidRPr="008E6346">
        <w:rPr>
          <w:color w:val="202124"/>
          <w:shd w:val="clear" w:color="auto" w:fill="FFFFFF"/>
        </w:rPr>
        <w:t>positioned absolutely to its first positioned parent</w:t>
      </w:r>
      <w:r>
        <w:rPr>
          <w:color w:val="202124"/>
          <w:shd w:val="clear" w:color="auto" w:fill="FFFFFF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3E4C48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Opacity  is</w:t>
      </w:r>
      <w:proofErr w:type="gramEnd"/>
      <w:r>
        <w:rPr>
          <w:rFonts w:ascii="Muli" w:eastAsia="Muli" w:hAnsi="Muli" w:cs="Muli"/>
          <w:sz w:val="24"/>
          <w:szCs w:val="24"/>
        </w:rPr>
        <w:t xml:space="preserve"> the transparency feature. We can increase or decrease i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3E4C4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, HTML, and CS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3E4C4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 by Expo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3E4C48" w:rsidP="003E4C48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ownload Expo Go on your phone</w:t>
      </w:r>
    </w:p>
    <w:p w:rsidR="003E4C48" w:rsidRDefault="003E4C48" w:rsidP="003E4C48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lick on android/IOS on your computer and scan the QR code through you phone.</w:t>
      </w:r>
    </w:p>
    <w:p w:rsidR="003E4C48" w:rsidRDefault="003E4C48" w:rsidP="003E4C48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est your app </w:t>
      </w:r>
      <w:r w:rsidRPr="003E4C48">
        <w:rPr>
          <w:rFonts w:ascii="Muli" w:eastAsia="Muli" w:hAnsi="Muli" w:cs="Muli"/>
          <w:sz w:val="24"/>
          <w:szCs w:val="24"/>
        </w:rPr>
        <w:sym w:font="Wingdings" w:char="F04A"/>
      </w:r>
    </w:p>
    <w:p w:rsidR="003E4C48" w:rsidRPr="003E4C48" w:rsidRDefault="003E4C48" w:rsidP="003E4C48">
      <w:pPr>
        <w:pStyle w:val="ListParagraph"/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526EF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nder function is to display the components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DC269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turn is use to return the components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3E4C4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, view and tex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803877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25A72DC8"/>
    <w:multiLevelType w:val="hybridMultilevel"/>
    <w:tmpl w:val="9B82721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E4C48"/>
    <w:rsid w:val="00473ED1"/>
    <w:rsid w:val="00526EF7"/>
    <w:rsid w:val="007432D2"/>
    <w:rsid w:val="00803877"/>
    <w:rsid w:val="008E6346"/>
    <w:rsid w:val="009526BB"/>
    <w:rsid w:val="00DC269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3877"/>
  </w:style>
  <w:style w:type="paragraph" w:styleId="Heading1">
    <w:name w:val="heading 1"/>
    <w:basedOn w:val="Normal"/>
    <w:next w:val="Normal"/>
    <w:uiPriority w:val="9"/>
    <w:qFormat/>
    <w:rsid w:val="00803877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803877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803877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803877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03877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803877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803877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803877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3E4C48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3</Pages>
  <Words>246</Words>
  <Characters>140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yaman's PC</dc:creator>
  <cp:lastModifiedBy>USER</cp:lastModifiedBy>
  <cp:revision>4</cp:revision>
  <dcterms:created xsi:type="dcterms:W3CDTF">2021-10-18T12:24:00Z</dcterms:created>
  <dcterms:modified xsi:type="dcterms:W3CDTF">2021-10-27T10:50:00Z</dcterms:modified>
</cp:coreProperties>
</file>